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2F662C" w14:textId="77777777" w:rsidR="0003710F" w:rsidRPr="0003710F" w:rsidRDefault="0003710F" w:rsidP="0003710F">
      <w:pPr>
        <w:shd w:val="clear" w:color="auto" w:fill="FFFFFF"/>
        <w:spacing w:after="240" w:line="240" w:lineRule="auto"/>
        <w:outlineLvl w:val="0"/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</w:pPr>
      <w:r w:rsidRPr="0003710F">
        <w:rPr>
          <w:rFonts w:ascii="Segoe UI" w:eastAsia="Times New Roman" w:hAnsi="Segoe UI" w:cs="Segoe UI"/>
          <w:b/>
          <w:bCs/>
          <w:color w:val="24292F"/>
          <w:kern w:val="36"/>
          <w:sz w:val="48"/>
          <w:szCs w:val="48"/>
          <w:lang w:eastAsia="en-GB"/>
        </w:rPr>
        <w:t>Agile (and Scrum)</w:t>
      </w:r>
    </w:p>
    <w:p w14:paraId="7A6F69F1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gile is a term to describe the opposite of Waterfall.</w:t>
      </w:r>
    </w:p>
    <w:p w14:paraId="1F403917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Waterfall is the process of:</w:t>
      </w:r>
    </w:p>
    <w:p w14:paraId="7DDAE89D" w14:textId="77777777" w:rsidR="0003710F" w:rsidRPr="0003710F" w:rsidRDefault="0003710F" w:rsidP="0003710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doing a ton of research to build a complete set of requirements upfront for a product</w:t>
      </w:r>
    </w:p>
    <w:p w14:paraId="521AD741" w14:textId="77777777" w:rsidR="0003710F" w:rsidRPr="0003710F" w:rsidRDefault="0003710F" w:rsidP="0003710F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doing all the work in one loooong stretch</w:t>
      </w:r>
    </w:p>
    <w:p w14:paraId="6AC0BB24" w14:textId="77777777" w:rsidR="0003710F" w:rsidRPr="0003710F" w:rsidRDefault="0003710F" w:rsidP="0003710F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eviewing the work only once everything is complete</w:t>
      </w:r>
    </w:p>
    <w:p w14:paraId="7ED84ECF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gile is the aim of:</w:t>
      </w:r>
    </w:p>
    <w:p w14:paraId="4B544945" w14:textId="77777777" w:rsidR="0003710F" w:rsidRPr="0003710F" w:rsidRDefault="0003710F" w:rsidP="0003710F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working iteratively ("sprints" in Scrum)</w:t>
      </w:r>
    </w:p>
    <w:p w14:paraId="7B8BAF75" w14:textId="77777777" w:rsidR="0003710F" w:rsidRPr="0003710F" w:rsidRDefault="0003710F" w:rsidP="0003710F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having frequent opportunities to review progress</w:t>
      </w:r>
    </w:p>
    <w:p w14:paraId="38D72213" w14:textId="77777777" w:rsidR="0003710F" w:rsidRPr="0003710F" w:rsidRDefault="0003710F" w:rsidP="0003710F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having frequent opportunities to change direction</w:t>
      </w:r>
    </w:p>
    <w:p w14:paraId="3043156F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e point of all of this is flexibility and speed. If I follow Agile, I can get a barebones website out faster, and then I can add smaller features. I can decide to put more time into more popular features by reacting to how well they are used in the moment.</w:t>
      </w:r>
    </w:p>
    <w:p w14:paraId="189A17B2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f I follow Waterfall, I can't publish anything until it's all complete; this also means that I have to decide which features to prioritise at the very beginning before I have ANY users or feedback.</w:t>
      </w:r>
    </w:p>
    <w:p w14:paraId="6A8BCF5E" w14:textId="77777777" w:rsidR="0003710F" w:rsidRPr="0003710F" w:rsidRDefault="0003710F" w:rsidP="0003710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03710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Scrum</w:t>
      </w:r>
    </w:p>
    <w:p w14:paraId="109F42D6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In Scrum (a popular Agile methodology) you work in "Sprints" - usually two week iterations.</w:t>
      </w:r>
    </w:p>
    <w:p w14:paraId="48D3BE9E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t the beginning you have Planning; you decide how much work you can do in the Sprint, and roughly break it down into smaller tasks to work on.</w:t>
      </w:r>
    </w:p>
    <w:p w14:paraId="7E449A0C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You work on your tasks (called Stories in Scrum) during the Sprint, working down in priority order as a team to get as many completed tasks as possible in the time available.</w:t>
      </w:r>
    </w:p>
    <w:p w14:paraId="28D6B8B8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t the end, you have two meetings:</w:t>
      </w:r>
    </w:p>
    <w:p w14:paraId="50793625" w14:textId="77777777" w:rsidR="0003710F" w:rsidRPr="0003710F" w:rsidRDefault="0003710F" w:rsidP="0003710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print Review, where you show and tell what you've done</w:t>
      </w:r>
    </w:p>
    <w:p w14:paraId="551F1856" w14:textId="77777777" w:rsidR="0003710F" w:rsidRPr="0003710F" w:rsidRDefault="0003710F" w:rsidP="0003710F">
      <w:pPr>
        <w:numPr>
          <w:ilvl w:val="0"/>
          <w:numId w:val="3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print Retrospective, where your team discusses how the last sprint went and how they could improve.</w:t>
      </w:r>
    </w:p>
    <w:p w14:paraId="24F56E7D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lastRenderedPageBreak/>
        <w:t>You generally work with a Product Owner, who gives you the list of tasks (they're the single source of truth). They talk to the clients/stakeholders so you don't have to.</w:t>
      </w:r>
    </w:p>
    <w:p w14:paraId="769C83AE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You sometimes also work with a Scrum Master who will facilitate all your meetings, including a daily check-in (stand up), and will help make sure you have what you need to do your job.</w:t>
      </w:r>
    </w:p>
    <w:p w14:paraId="6D7494FB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is is the most popular way of working in most tech companies; however, most companies won't use ALL these people and meetings.</w:t>
      </w:r>
    </w:p>
    <w:p w14:paraId="2C845B3E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crum is designed to be applied to teams of 7 plus or minus two (doesn't work very well on teams smaller than 5 people, but there are still some merits to keeping some of the processes/practices).</w:t>
      </w:r>
    </w:p>
    <w:p w14:paraId="6CAD2F50" w14:textId="77777777" w:rsidR="0003710F" w:rsidRPr="0003710F" w:rsidRDefault="0003710F" w:rsidP="0003710F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</w:pPr>
      <w:r w:rsidRPr="0003710F">
        <w:rPr>
          <w:rFonts w:ascii="Segoe UI" w:eastAsia="Times New Roman" w:hAnsi="Segoe UI" w:cs="Segoe UI"/>
          <w:b/>
          <w:bCs/>
          <w:color w:val="24292F"/>
          <w:sz w:val="36"/>
          <w:szCs w:val="36"/>
          <w:lang w:eastAsia="en-GB"/>
        </w:rPr>
        <w:t>Other Agile practices/methodologies</w:t>
      </w:r>
    </w:p>
    <w:p w14:paraId="4AFD0F71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List of buzzwords:</w:t>
      </w:r>
    </w:p>
    <w:p w14:paraId="694633CC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Kanban</w:t>
      </w:r>
    </w:p>
    <w:p w14:paraId="453DF978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nother Agile methodology</w:t>
      </w:r>
    </w:p>
    <w:p w14:paraId="75983AB2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Sensei instead of a Scrum Master</w:t>
      </w:r>
    </w:p>
    <w:p w14:paraId="6C10B127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You don't work in sprints, you just have a long "backlog" (task list) that you pick from</w:t>
      </w:r>
    </w:p>
    <w:p w14:paraId="576913FC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You should still have regular processes to retrospect</w:t>
      </w:r>
    </w:p>
    <w:p w14:paraId="75309D42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More responsive to change because you're not tied to two week/sprint buckets of time</w:t>
      </w:r>
    </w:p>
    <w:p w14:paraId="650DF0B3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DD - Test Driven Development</w:t>
      </w:r>
    </w:p>
    <w:p w14:paraId="62D7E974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e practice of writing a test case, and then writing code that satisfies it</w:t>
      </w:r>
    </w:p>
    <w:p w14:paraId="1023EC99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then add another test for the next requirement, build the code</w:t>
      </w:r>
    </w:p>
    <w:p w14:paraId="4D385ACF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etc</w:t>
      </w:r>
    </w:p>
    <w:p w14:paraId="06009E01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practice it on </w:t>
      </w:r>
      <w:hyperlink r:id="rId5" w:history="1">
        <w:r w:rsidRPr="0003710F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https://cyber-dojo.org/creator/home</w:t>
        </w:r>
      </w:hyperlink>
    </w:p>
    <w:p w14:paraId="60BA47EE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Pair-working/mob working</w:t>
      </w:r>
    </w:p>
    <w:p w14:paraId="65665ECF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working in pairs or groups to solve problems and have multiple eyes on it</w:t>
      </w:r>
    </w:p>
    <w:p w14:paraId="235013E0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Rubber ducking</w:t>
      </w:r>
    </w:p>
    <w:p w14:paraId="521748B3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sking a rubber duck instead of a person to fix your code</w:t>
      </w:r>
    </w:p>
    <w:p w14:paraId="624CCA13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hyperlink r:id="rId6" w:history="1">
        <w:r w:rsidRPr="0003710F">
          <w:rPr>
            <w:rFonts w:ascii="Segoe UI" w:eastAsia="Times New Roman" w:hAnsi="Segoe UI" w:cs="Segoe UI"/>
            <w:color w:val="0000FF"/>
            <w:sz w:val="24"/>
            <w:szCs w:val="24"/>
            <w:u w:val="single"/>
            <w:lang w:eastAsia="en-GB"/>
          </w:rPr>
          <w:t>https://rubberduckdebugging.com</w:t>
        </w:r>
      </w:hyperlink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 for info on this</w:t>
      </w:r>
    </w:p>
    <w:p w14:paraId="36F12CF2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Lean</w:t>
      </w:r>
    </w:p>
    <w:p w14:paraId="5D5604EC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 set of practices particularly aimed at startups</w:t>
      </w:r>
    </w:p>
    <w:p w14:paraId="4807B6BD" w14:textId="77777777" w:rsidR="0003710F" w:rsidRPr="0003710F" w:rsidRDefault="0003710F" w:rsidP="0003710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XP / extreme programming</w:t>
      </w:r>
    </w:p>
    <w:p w14:paraId="6AFA44CD" w14:textId="77777777" w:rsidR="0003710F" w:rsidRPr="0003710F" w:rsidRDefault="0003710F" w:rsidP="0003710F">
      <w:pPr>
        <w:numPr>
          <w:ilvl w:val="1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t>another set of Agile practices/opinions</w:t>
      </w:r>
    </w:p>
    <w:p w14:paraId="1E2E6C01" w14:textId="77777777" w:rsidR="0003710F" w:rsidRPr="0003710F" w:rsidRDefault="0003710F" w:rsidP="0003710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</w:pPr>
      <w:r w:rsidRPr="0003710F">
        <w:rPr>
          <w:rFonts w:ascii="Segoe UI" w:eastAsia="Times New Roman" w:hAnsi="Segoe UI" w:cs="Segoe UI"/>
          <w:color w:val="24292F"/>
          <w:sz w:val="24"/>
          <w:szCs w:val="24"/>
          <w:lang w:eastAsia="en-GB"/>
        </w:rPr>
        <w:lastRenderedPageBreak/>
        <w:t>This isn't all there is to know about Agile, but it's a good taster of what you might want to read up on and be aware of when you go into your first role.</w:t>
      </w:r>
    </w:p>
    <w:p w14:paraId="1C7AA809" w14:textId="77777777" w:rsidR="00B83DEA" w:rsidRDefault="0003710F"/>
    <w:sectPr w:rsidR="00B83D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83B7B"/>
    <w:multiLevelType w:val="multilevel"/>
    <w:tmpl w:val="3A44B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55F75FD"/>
    <w:multiLevelType w:val="multilevel"/>
    <w:tmpl w:val="95323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0C65664"/>
    <w:multiLevelType w:val="multilevel"/>
    <w:tmpl w:val="2ACEA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6F2237C"/>
    <w:multiLevelType w:val="multilevel"/>
    <w:tmpl w:val="F23ED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MjcyNLI0tjS2MDFT0lEKTi0uzszPAykwrAUAZ5Rx8SwAAAA="/>
  </w:docVars>
  <w:rsids>
    <w:rsidRoot w:val="0003710F"/>
    <w:rsid w:val="0003710F"/>
    <w:rsid w:val="003E4871"/>
    <w:rsid w:val="004B661E"/>
    <w:rsid w:val="00F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7494A"/>
  <w15:chartTrackingRefBased/>
  <w15:docId w15:val="{CC881C15-E2F4-4EE2-BB5D-8F03260AC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765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ubberduckdebugging.com/" TargetMode="External"/><Relationship Id="rId5" Type="http://schemas.openxmlformats.org/officeDocument/2006/relationships/hyperlink" Target="https://cyber-dojo.org/creator/hom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02</Words>
  <Characters>2862</Characters>
  <Application>Microsoft Office Word</Application>
  <DocSecurity>0</DocSecurity>
  <Lines>23</Lines>
  <Paragraphs>6</Paragraphs>
  <ScaleCrop>false</ScaleCrop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Ra</dc:creator>
  <cp:keywords/>
  <dc:description/>
  <cp:lastModifiedBy>Amy Ra</cp:lastModifiedBy>
  <cp:revision>1</cp:revision>
  <dcterms:created xsi:type="dcterms:W3CDTF">2022-03-24T20:26:00Z</dcterms:created>
  <dcterms:modified xsi:type="dcterms:W3CDTF">2022-03-24T20:27:00Z</dcterms:modified>
</cp:coreProperties>
</file>